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๙</w:t>
      </w:r>
      <w:r>
        <w:t xml:space="preserve"> </w:t>
      </w:r>
      <w:r>
        <w:t xml:space="preserve">คำราชาศัพท์น่ารู้</w:t>
      </w:r>
      <w:r>
        <w:t xml:space="preserve"> </w:t>
      </w:r>
      <w:r>
        <w:t xml:space="preserve">๑๖</w:t>
      </w:r>
      <w:r>
        <w:t xml:space="preserve"> </w:t>
      </w:r>
      <w:r>
        <w:t xml:space="preserve">มิ.ย.</w:t>
      </w:r>
      <w:r>
        <w:t xml:space="preserve"> </w:t>
      </w:r>
      <w:r>
        <w:t xml:space="preserve">๖๔</w:t>
      </w:r>
      <w:r>
        <w:t xml:space="preserve"> </w:t>
      </w:r>
      <w:r>
        <w:t xml:space="preserve">นาโน</w:t>
      </w:r>
    </w:p>
    <w:p>
      <w:pPr>
        <w:pStyle w:val="Date"/>
      </w:pPr>
      <w:r>
        <w:t xml:space="preserve">วันพฤหัสบดีที่</w:t>
      </w:r>
      <w:r>
        <w:t xml:space="preserve"> </w:t>
      </w:r>
      <w:r>
        <w:t xml:space="preserve">25</w:t>
      </w:r>
      <w:r>
        <w:t xml:space="preserve"> </w:t>
      </w:r>
      <w:r>
        <w:t xml:space="preserve">พฤษจิกายน</w:t>
      </w:r>
      <w:r>
        <w:t xml:space="preserve"> </w:t>
      </w:r>
      <w:r>
        <w:t xml:space="preserve">2564</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คุณครูปลายทางทุกท่านนะครับ และนักเรียนปลายทางที่น่ารักทุกคนนะครับ วันนี้พบกับวิชาภาษาไทย ครูโอ ครูชลภักดิ์ คงกำเนิด และอีกท่านครับ</w:t>
      </w:r>
    </w:p>
    <w:p>
      <w:pPr>
        <w:pStyle w:val="BodyText"/>
      </w:pPr>
      <w:r>
        <w:t xml:space="preserve">(คุณครูวาสนา) สวัสดีค่ะ ครูวาสนา โพธิวงค์ ครูบอมค่ะ</w:t>
      </w:r>
    </w:p>
    <w:p>
      <w:pPr>
        <w:pStyle w:val="BodyText"/>
      </w:pPr>
      <w:r>
        <w:t xml:space="preserve">(คุณครูชลภักดิ์) ในวันนี้เราจะเรียนเกี่ยวกับเรื่องคำราชาศัพท์ และจะเรียนเกี่ยวกับลักษณะหรือความหมาย หรือหลักการใช้นะครับ ให้นักเรียนติดตามชมได้เลยครับ นักเรียนครับ ก่อนที่เราจะเข้าสู่เนื้อหาในบทเรียนในวันนี้นั้น คุณครูมีรูปภาพของผู้หญิงนะ ให้นักเรียนสังเกตการแต่งกายของผู้หญิงทั้ง 2 คน ถ้านักเรียนพร้อมแล้ว มาดูกันเลยครับ เป็นอย่างไรบ้างครับ ตัวละครตัวแรกเป็นอะไครับ</w:t>
      </w:r>
    </w:p>
    <w:p>
      <w:pPr>
        <w:pStyle w:val="BodyText"/>
      </w:pPr>
      <w:r>
        <w:t xml:space="preserve">(คุณครูวาสนา) ค่ะ ตัวละครตัวแรก เป็นตัวละครของพระมเหสีค่ะ</w:t>
      </w:r>
    </w:p>
    <w:p>
      <w:pPr>
        <w:pStyle w:val="BodyText"/>
      </w:pPr>
      <w:r>
        <w:t xml:space="preserve">(คุณครูชลภักดิ์) ครับ ตัวละครตัวที่ 2</w:t>
      </w:r>
    </w:p>
    <w:p>
      <w:pPr>
        <w:pStyle w:val="BodyText"/>
      </w:pPr>
      <w:r>
        <w:t xml:space="preserve">(คุณครูวาสนา) ตัวละครที่ 2 นะคะ ก็คือตัวละครนางกำนัลค่ะ</w:t>
      </w:r>
    </w:p>
    <w:p>
      <w:pPr>
        <w:pStyle w:val="BodyText"/>
      </w:pPr>
      <w:r>
        <w:t xml:space="preserve">(คุณครูชลภักดิ์) จากที่คุณครูโอนะครับ การแต่งกายของตัวละครคนที่ 1 และตัวละครคนที่ 2 นักเรียนสังเกตเห็นความแตกต่างกันอย่างไรบ้างครับ นักเรียนปลายทางสามารถยกมือตอบคำถามได้นะครับ สามารถตอบคำถามได้นะครับ ว่าการแต่งกายของตัวละครทั้ง 2 คนนะครับ มีความแตกต่างกันอย่างไร ลองสังเกตดี ๆ นะครับ สังเกตเฉพาะการแต่งกายนะครับ ไม่ต้องไปดูใบหน้า หรือลักษณะอย่างอื่นนะครับนักเรียน แล้วครูบอมล่ะครับ สังเกตเห็นความแตกต่างไหมครับ</w:t>
      </w:r>
    </w:p>
    <w:p>
      <w:pPr>
        <w:pStyle w:val="BodyText"/>
      </w:pPr>
      <w:r>
        <w:t xml:space="preserve">(คุณครูวาสนา) ครูบอมดูแล้วนะคะ ทั้ง 2 ภาพนี้มีความแตกต่างกันอย่างชัดเจนเลยนะคะ ตั้งแต่เป็นตัวละครเลยนะคะ ไม่ว่าจะเป็นเสื้อหรือว่าผ้านุ่งนะคะ</w:t>
      </w:r>
    </w:p>
    <w:p>
      <w:pPr>
        <w:pStyle w:val="BodyText"/>
      </w:pPr>
      <w:r>
        <w:t xml:space="preserve">(คุณครูชลภักดิ์) ครับ นักเรียนครับ คำถามกระตุ้มความคิดข้อที่ 1 นะครับ การแต่งกายของผู้หญิงทั้ง 2 คนนะครับ แตกต่างกันอย่างไร นักเรียนปลายทางช่วยกันตอบนะครับ ยกมือตอบได้เลยครับนักเรียน การแต่งกายนะครับ ของผู้หญิงทั้ง 2 คน แตกต่างกันอย่างไร จากที่ครูบอมนะครับ ได้ตั้งข้อสังเกตและความคิดเห็น นักเรียนคิดเห็นเหมือนคุณครูบอมไหมครับ ถ้าอย่างนั้นเรามาดูคำถามข้อที่ 2 กันเลยนะครับ คำถามข้อที่ 2 นักเรียนคิดว่าการใช้ภาษานะครับ การใช้ภาษาของทั้ง 2 คน แตกต่างกันอย่างไรครับนักเรียน นักเรียนทราบไหมครับ ก่อนที่นักเรียนจะทราบได้นั้น นักเรียนจะต้องรู้ก่อนว่าตัวละครตัวแรกเป็นพระมเหสี แสดงว่าเป็นเจ้านาย เป็นเจ้านะครับ ต่อมา คนที่ 2 เป็นนางกำนัล ตัวละครเป็นนางกำนัล เพราะฉะนั้นแล้ว การแต่งกายของทั้ง 2 ก็แตกต่างกันแล้ว นักเรียนคิดว่าการพูดเหมือนกันไหมครับ นักเรียนปลายทางสามารถตอบได้เลยนะครับ สรุปแล้วนะครับ สรุปแล้ว การแต่งกายของทั้อย่างที่เห็นได้ชัดเหมือนกันนะครับลูก แตกต่างกันเพราะว่าอะไรครับนักเรียน เคยเรียนคำราชาศัพท์มา พระมเหสีเขาจะพูดอย่างไร นางกำนัลจะพูดอย่างไรนะครับนักเรียน เพราะฉะนั้นแล้ว ลองมาดูคำตอบของครูโอนะ ครูบอมครับ การใช้ภาษาของตัวที่ 1 คนที่ 1 นี่ เป็นถึงเจ้านะ เป็นถึงเจ้านายชั้นสูง ถ้าเขาสนทนากับคนที่มียศที่ต่ำกว่า ใช้ภาษาทั่วไปได้ แต่ถ้าเรานี่ แต่ถ้าเราอยู่ในสถานะที่ต่ำกว่าพระมเหสี เราจำเป็นที่จะต้องใช้คำนะครับครูบอม ครูบอมทราบไหมครับ</w:t>
      </w:r>
    </w:p>
    <w:p>
      <w:pPr>
        <w:pStyle w:val="BodyText"/>
      </w:pPr>
      <w:r>
        <w:t xml:space="preserve">(คุณครูวาสนา) ถ้าสมมติว่าเราอยู่ในฐานะที่ต่ำกว่า แล้วเราต้องการคุยกับคนที่ระดับสูงกว่า ไม่ว่าจะเป็นเจ้า เป็นชั้นผู้ใหญ่นะคะ เราก็จะต้องใช้คำราชาศัพท์ หรือระดับภาษาที่แตกต่างกันออกไปค่ะ</w:t>
      </w:r>
    </w:p>
    <w:p>
      <w:pPr>
        <w:pStyle w:val="BodyText"/>
      </w:pPr>
      <w:r>
        <w:t xml:space="preserve">(คุณครูชลภักดิ์) ฉะนั้นนะครับ ผู้หญิงคนที่ 2 ตัวละครที่ 2 ต้องพูดคำราชาศัพท์กับพระมเหสีนั่นเอง นักเรียนครับ ก่อนอื่น นักเรียนทราบไหมครับ คำราชาศัพท์คืออะไร แต่ก่อนจะไปทราบความหมายของคำราชาศัพท์นั้น คำถามนะครับ ครูมีคำถามมากระตุ้นความคิดนักเรียนอีกเช่นเคยนะ สมมติว่าอย่างที่นักเรียนรู้ ผู้หญิงคนที่ 2 นี่ เป็นชาวบ้าน ก็คือพระมเหสีนั่นเอง นักเรียนคิดว่าหญิงชาวบ้านนี่ จะพูดจาด้วยถ้อยคำชนิดใดกับเจ้าหญิงนะ คำถามย้อนกลับมาอีกแล้ว จากที่เมื่อสักครู่ ครูบอมได้แสดงความคิดเห็น นักเรียนคิดเห็นเหมือนกันคุณครูบอมไหม ว่าหญิงชาวบ้านนี่ จะต้องใช้คำราชาศัพท์ในการสื่อสารสนทนา และครูก็เชื่อว่านักเรียนปลายทางหลายคนตอบได้นะ ก่อนที่จะไปสู่เนื้อหาของคำราชาศัพท์นั้น ครูก็มีคำ 1 คำนะครับ เกี่ยวกับการแต่างกาย คือ คำว่า</w:t>
      </w:r>
      <w:r>
        <w:t xml:space="preserve"> </w:t>
      </w:r>
      <w:r>
        <w:t xml:space="preserve">“</w:t>
      </w:r>
      <w:r>
        <w:t xml:space="preserve">เครื่องทรง</w:t>
      </w:r>
      <w:r>
        <w:t xml:space="preserve">”</w:t>
      </w:r>
      <w:r>
        <w:t xml:space="preserve"> </w:t>
      </w:r>
      <w:r>
        <w:t xml:space="preserve">เครื่องทรงเป็นอย่างไร เครื่องทรงนะครับ ก็หมายถึงคำราชาศัพท์ที่แปลว่าเครื่องแต่งกายนั่นเอง นักเรียนคิดว่าเครื่องทรงนี่ ควรใช้กับรูปภาพใด รูปภาพที่เป็นพระมเหสี หรือรูปภาพที่เป็นนางกำนัลครับ นักเรียนปลายทางลองคิดกันดูนะครับ ถ้านักเรียนจะแต่งประโยค ถ้านักเรียนจะแต่งประโยคเกี่ยวกับเครื่องทรงนี่ นักเรียนจะแต่งอย่างไร ลองมาดูตัวอย่างกันบ้างนะครับ ถ้าเป็นพระมเหสี ครูโออาจจะแต่งประโยคว่า</w:t>
      </w:r>
      <w:r>
        <w:t xml:space="preserve"> </w:t>
      </w:r>
      <w:r>
        <w:t xml:space="preserve">“</w:t>
      </w:r>
      <w:r>
        <w:t xml:space="preserve">พระมเหสีทรงแต่งตัวด้วยเครื่องทรงที่สง่างาม</w:t>
      </w:r>
      <w:r>
        <w:t xml:space="preserve">”</w:t>
      </w:r>
      <w:r>
        <w:t xml:space="preserve"> </w:t>
      </w:r>
      <w:r>
        <w:t xml:space="preserve">สง่างามไหมครับ พระมเหสีแต่งกายได้สง่างามนะครับ ส่วนผู้หญิงชาวบ้านนะครับ จะไม่ใช้คำว่า</w:t>
      </w:r>
      <w:r>
        <w:t xml:space="preserve"> </w:t>
      </w:r>
      <w:r>
        <w:t xml:space="preserve">“</w:t>
      </w:r>
      <w:r>
        <w:t xml:space="preserve">เครื่องทรง</w:t>
      </w:r>
      <w:r>
        <w:t xml:space="preserve">”</w:t>
      </w:r>
      <w:r>
        <w:t xml:space="preserve"> </w:t>
      </w:r>
      <w:r>
        <w:t xml:space="preserve">แล้ว เพราะผู้หญิงชาวบ้านเป็นคนธรรมดา เป็นสามัญชนธรรมดาทั่วไป ผู้หญิงชาวบ้าน อาจจะแต่งประโยคได้ว่า</w:t>
      </w:r>
      <w:r>
        <w:t xml:space="preserve"> </w:t>
      </w:r>
      <w:r>
        <w:t xml:space="preserve">“</w:t>
      </w:r>
      <w:r>
        <w:t xml:space="preserve">นางกำนัลแต่งกายด้วยชุดที่เรียบร้อย</w:t>
      </w:r>
      <w:r>
        <w:t xml:space="preserve">”</w:t>
      </w:r>
      <w:r>
        <w:t xml:space="preserve"> </w:t>
      </w:r>
      <w:r>
        <w:t xml:space="preserve">นางกำนัลแต่งกายด้วยชุดที่เรียบร้อย เพราะว่าผู้หญิงคนนี้เป็นนางกำนัลนะครับ ไม่ได้มียศศักดิ์เท่ากับเจ้านาย ทีนี้นักเรียนพร้อมหรือยัง ที่จะมารู้ความหมายของคำราชาศัพท์ แต่ก่อนที่จะรู้ความหมาย ครูโอ เอ๊ะ ทำไมวันนี้ครูโอบอกจะอธิบายเกี่ยวกับความหมายของคำราชาศัพท์ จะบอกความหมาย แต่ครูโอยังไม่ได้บอกเลย เพราะฉะนั้นแล้วนะครับ วันนี้ครูบอมจะอธิบายเกี่ยวกับจุดประสงค์ใช่ไหมครับ</w:t>
      </w:r>
    </w:p>
    <w:p>
      <w:pPr>
        <w:pStyle w:val="BodyText"/>
      </w:pPr>
      <w:r>
        <w:t xml:space="preserve">(คุณครูวาสนา) ใช่ค่ะ</w:t>
      </w:r>
    </w:p>
    <w:p>
      <w:pPr>
        <w:pStyle w:val="BodyText"/>
      </w:pPr>
      <w:r>
        <w:t xml:space="preserve">(คุณครูชลภักดิ์) ไปกันเลยครับนักเรียน จุดประสงค์ในการเรียนในวันนี้นะคะ ก็คือบอกความหมาย และลักษณะของคำราชาศัพท์ได้นะคะ เมื่อนักเรียนเรียนบทเรียนนี้จบแล้วนะคะ นักเรียนจะต้องบอกความหมายของคำราชาศัพท์ได้ นักเรียนนะคะ จะต้องจัดหมวดหมู่นะคะ แล้วก็แต่งประโยคจากคำราชาศัพท์ได้ค่ะ ส่วนข้อที่ 3 นะคะ นักเรียนจะต้องเห็นความสำคัญนะคะ ในการใช้คำราชาศัพท์อย่างถูกต้องค่ะ</w:t>
      </w:r>
    </w:p>
    <w:p>
      <w:pPr>
        <w:pStyle w:val="BodyText"/>
      </w:pPr>
      <w:r>
        <w:t xml:space="preserve">(คุณครูชลภักดิ์) อย่างที่คุณครูบอมบอกนะครับ ในวันนี้นะครับ นักเรียนจะเรียนเกี่ยวกับพื้นฐานนะครับ เกี่ยวกับคำราชาศัพท์ เป็นเพียงคำราชาศัพท์น่ารู้ เราไม่ได้เรียนลึก ถึงขั้นที่ว่าหลักการใช้คำราชาศัพท์ใช้อย่างไร ใช้กับใครนะครับ เราจะเรียนเพียงแค่พื้นฐานนะครับ แค่จากหมวดหมู่เพียงเล็กน้อยนะครับนักเรียน นักเรียนลองคัดแยกนะครับ เกี่ยวกับคำราชาศัพท์ นักเรียนทราบหรือยังครับ นักเรียนปลายทางทราบหรือยังครับ ว่าคำราชาศัพท์คืออะไรไหนใครทราบแล้วบ้าง จากที่ครูนำเข้าสู่บทเรียนมานะครับ ยกตัวอย่างคำว่า</w:t>
      </w:r>
      <w:r>
        <w:t xml:space="preserve"> </w:t>
      </w:r>
      <w:r>
        <w:t xml:space="preserve">“</w:t>
      </w:r>
      <w:r>
        <w:t xml:space="preserve">เครื่องทรง</w:t>
      </w:r>
      <w:r>
        <w:t xml:space="preserve">”</w:t>
      </w:r>
      <w:r>
        <w:t xml:space="preserve"> </w:t>
      </w:r>
      <w:r>
        <w:t xml:space="preserve">แล้วก็แต่งประโยคให้นักเรียน ทราบหรือยังว่าคำราชาศัพท์คืออะไร ถ้ายังไม่ทราบนะครับ เดี๋ยวเราจะมาดูวีดิทัศน์เกี่ยวกับคำราชาศัพท์ ให้นักเรียนสังเกตแล้วก็ตั้งใจฟังด้วยนะครับนักเรียน ถ้าพร้อมแล้วไปดูเลยครับ</w:t>
      </w:r>
    </w:p>
    <w:p>
      <w:pPr>
        <w:pStyle w:val="BodyText"/>
      </w:pPr>
      <w:r>
        <w:t xml:space="preserve">[เสียงดนตรี]</w:t>
      </w:r>
    </w:p>
    <w:p>
      <w:pPr>
        <w:pStyle w:val="BodyText"/>
      </w:pPr>
      <w:r>
        <w:t xml:space="preserve">[เสียงดนตรี]</w:t>
      </w:r>
    </w:p>
    <w:p>
      <w:pPr>
        <w:pStyle w:val="BodyText"/>
      </w:pPr>
      <w:r>
        <w:t xml:space="preserve">(คุณ</w:t>
      </w:r>
    </w:p>
    <w:p>
      <w:pPr>
        <w:pStyle w:val="BodyText"/>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คุณครูปลายทางทุกท่านนะครับ และนักเรียนปลายทางที่น่ารักทุกคนนะครับ วันนี้พบกับวิชาภาษาไทย ครูโอ ครูชลภักดิ์ คงกำเนิด และอีกท่านครับ</w:t>
      </w:r>
    </w:p>
    <w:p>
      <w:pPr>
        <w:pStyle w:val="BodyText"/>
      </w:pPr>
      <w:r>
        <w:t xml:space="preserve">(คุณครูวาสนา) สวัสดีค่ะ ครูวาสนา โพธิวงค์ ครูบอมค่ะ</w:t>
      </w:r>
    </w:p>
    <w:p>
      <w:pPr>
        <w:pStyle w:val="BodyText"/>
      </w:pPr>
      <w:r>
        <w:t xml:space="preserve">(คุณครูชลภักดิ์) ในวันนี้เราจะเรียนเกี่ยวกับเรื่องคำราชาศัพท์ และจะเรียนเกี่ยวกับลักษณะหรือความหมาย หรือหลักการใช้นะครับ ให้นักเรียนติดตามชมได้เลยครับ นักเรียนครับ ก่อนที่เราจะเข้าสู่เนื้อหาในบทเรียนในวันนี้นั้น คุณครูมีรูปภาพของผู้หญิงนะ ให้นักเรียนสังเกตการแต่งกายของผู้หญิงทั้ง 2 คน ถ้านักเรียนพร้อมแล้ว มาดูกันเลยครับ เป็นอย่างไรบ้างครับ ตัวละครตัวแรกเป็นอะไครับ</w:t>
      </w:r>
    </w:p>
    <w:p>
      <w:pPr>
        <w:pStyle w:val="BodyText"/>
      </w:pPr>
      <w:r>
        <w:t xml:space="preserve">(คุณครูวาสนา) ค่ะ ตัวละครตัวแรก เป็นตัวละครของพระมเหสีค่ะ</w:t>
      </w:r>
    </w:p>
    <w:p>
      <w:pPr>
        <w:pStyle w:val="BodyText"/>
      </w:pPr>
      <w:r>
        <w:t xml:space="preserve">(คุณครูชลภักดิ์) ครับ ตัวละครตัวที่ 2</w:t>
      </w:r>
    </w:p>
    <w:p>
      <w:pPr>
        <w:pStyle w:val="BodyText"/>
      </w:pPr>
      <w:r>
        <w:t xml:space="preserve">(คุณครูวาสนา) ตัวละครที่ 2 นะคะ ก็คือตัวละครนางกำนัลค่ะ</w:t>
      </w:r>
    </w:p>
    <w:p>
      <w:pPr>
        <w:pStyle w:val="BodyText"/>
      </w:pPr>
      <w:r>
        <w:t xml:space="preserve">(คุณครูชลภักดิ์) จากที่คุณครูโอนะครับ การแต่งกายของตัวละครคนที่ 1 และตัวละครคนที่ 2 นักเรียนสังเกตเห็นความแตกต่างกันอย่างไรบ้างครับ นักเรียนปลายทางสามารถยกมือตอบคำถามได้นะครับ สามารถตอบคำถามได้นะครับ ว่าการแต่งกายของตัวละครทั้ง 2 คนนะครับ มีความแตกต่างกันอย่างไร ลองสังเกตดี ๆ นะครับ สังเกตเฉพาะการแต่งกายนะครับ ไม่ต้องไปดูใบหน้า หรือลักษณะอย่างอื่นนะครับนักเรียน แล้วครูบอมล่ะครับ สังเกตเห็นความแตกต่างไหมครับ</w:t>
      </w:r>
    </w:p>
    <w:p>
      <w:pPr>
        <w:pStyle w:val="BodyText"/>
      </w:pPr>
      <w:r>
        <w:t xml:space="preserve">(คุณครูวาสนา) ครูบอมดูแล้วนะคะ ทั้ง 2 ภาพนี้มีความแตกต่างกันอย่างชัดเจนเลยนะคะ ตั้งแต่เป็นตัวละครเลยนะคะ ไม่ว่าจะเป็นเสื้อหรือว่าผ้านุ่งนะคะ</w:t>
      </w:r>
    </w:p>
    <w:p>
      <w:pPr>
        <w:pStyle w:val="BodyText"/>
      </w:pPr>
      <w:r>
        <w:t xml:space="preserve">(คุณครูชลภักดิ์) ครับ นักเรียนครับ คำถามกระตุ้มความคิดข้อที่ 1 นะครับ การแต่งกายของผู้หญิงทั้ง 2 คนนะครับ แตกต่างกันอย่างไร นักเรียนปลายทางช่วยกันตอบนะครับ ยกมือตอบได้เลยครับนักเรียน การแต่งกายนะครับ ของผู้หญิงทั้ง 2 คน แตกต่างกันอย่างไร จากที่ครูบอมนะครับ ได้ตั้งข้อสังเกตและความคิดเห็น นักเรียนคิดเห็นเหมือนคุณครูบอมไหมครับ ถ้าอย่างนั้นเรามาดูคำถามข้อที่ 2 กันเลยนะครับ คำถามข้อที่ 2 นักเรียนคิดว่าการใช้ภาษานะครับ การใช้ภาษาของทั้ง 2 คน แตกต่างกันอย่างไรครับนักเรียน นักเรียนทราบไหมครับ ก่อนที่นักเรียนจะทราบได้นั้น นักเรียนจะต้องรู้ก่อนว่าตัวละครตัวแรกเป็นพระมเหสี แสดงว่าเป็นเจ้านาย เป็นเจ้านะครับ ต่อมา คนที่ 2 เป็นนางกำนัล ตัวละครเป็นนางกำนัล เพราะฉะนั้นแล้ว การแต่งกายของทั้ง 2 ก็แตกต่างกันแล้ว นักเรียนคิดว่าการพูดเหมือนกันไหมครับ นักเรียนปลายทางสามารถตอบได้เลยนะครับ สรุปแล้วนะครับ สรุปแล้ว การแต่งกายของทั้อย่างที่เห็นได้ชัดเหมือนกันนะครับลูก แตกต่างกันเพราะว่าอะไรครับนักเรียน เคยเรียนคำราชาศัพท์มา พระมเหสีเขาจะพูดอย่างไร นางกำนัลจะพูดอย่างไรนะครับนักเรียน เพราะฉะนั้นแล้ว ลองมาดูคำตอบของครูโอนะ ครูบอมครับ การใช้ภาษาของตัวที่ 1 คนที่ 1 นี่ เป็นถึงเจ้านะ เป็นถึงเจ้านายชั้นสูง ถ้าเขาสนทนากับคนที่มียศที่ต่ำกว่า ใช้ภาษาทั่วไปได้ แต่ถ้าเรานี่ แต่ถ้าเราอยู่ในสถานะที่ต่ำกว่าพระมเหสี เราจำเป็นที่จะต้องใช้คำนะครับครูบอม ครูบอมทราบไหมครับ</w:t>
      </w:r>
    </w:p>
    <w:p>
      <w:pPr>
        <w:pStyle w:val="BodyText"/>
      </w:pPr>
      <w:r>
        <w:t xml:space="preserve">(คุณครูวาสนา) ถ้าสมมติว่าเราอยู่ในฐานะที่ต่ำกว่า แล้วเราต้องการคุยกับคนที่ระดับสูงกว่า ไม่ว่าจะเป็นเจ้า เป็นชั้นผู้ใหญ่นะคะ เราก็จะต้องใช้คำราชาศัพท์ หรือระดับภาษาที่แตกต่างกันออกไปค่ะ</w:t>
      </w:r>
    </w:p>
    <w:p>
      <w:pPr>
        <w:pStyle w:val="BodyText"/>
      </w:pPr>
      <w:r>
        <w:t xml:space="preserve">(คุณครูชลภักดิ์) ฉะนั้นนะครับ ผู้หญิงคนที่ 2 ตัวละครที่ 2 ต้องพูดคำราชาศัพท์กับพระมเหสีนั่นเอง นักเรียนครับ ก่อนอื่น นักเรียนทราบไหมครับ คำราชาศัพท์คืออะไร แต่ก่อนจะไปทราบความหมายของคำราชาศัพท์นั้น คำถามนะครับ ครูมีคำถามมากระตุ้นความคิดนักเรียนอีกเช่นเคยนะ สมมติว่าอย่างที่นักเรียนรู้ ผู้หญิงคนที่ 2 นี่ เป็นชาวบ้าน ก็คือพระมเหสีนั่นเอง นักเรียนคิดว่าหญิงชาวบ้านนี่ จะพูดจาด้วยถ้อยคำชนิดใดกับเจ้าหญิงนะ คำถามย้อนกลับมาอีกแล้ว จากที่เมื่อสักครู่ ครูบอมได้แสดงความคิดเห็น นักเรียนคิดเห็นเหมือนกันคุณครูบอมไหม ว่าหญิงชาวบ้านนี่ จะต้องใช้คำราชาศัพท์ในการสื่อสารสนทนา และครูก็เชื่อว่านักเรียนปลายทางหลายคนตอบได้นะ ก่อนที่จะไปสู่เนื้อหาของคำราชาศัพท์นั้น ครูก็มีคำ 1 คำนะครับ เกี่ยวกับการแต่างกาย คือ คำว่า</w:t>
      </w:r>
      <w:r>
        <w:t xml:space="preserve"> </w:t>
      </w:r>
      <w:r>
        <w:t xml:space="preserve">“</w:t>
      </w:r>
      <w:r>
        <w:t xml:space="preserve">เครื่องทรง</w:t>
      </w:r>
      <w:r>
        <w:t xml:space="preserve">”</w:t>
      </w:r>
      <w:r>
        <w:t xml:space="preserve"> </w:t>
      </w:r>
      <w:r>
        <w:t xml:space="preserve">เครื่องทรงเป็นอย่างไร เครื่องทรงนะครับ ก็หมายถึงคำราชาศัพท์ที่แปลว่าเครื่องแต่งกายนั่นเอง นักเรียนคิดว่าเครื่องทรงนี่ ควรใช้กับรูปภาพใด รูปภาพที่เป็นพระมเหสี หรือรูปภาพที่เป็นนางกำนัลครับ นักเรียนปลายทางลองคิดกันดูนะครับ ถ้านักเรียนจะแต่งประโยค ถ้านักเรียนจะแต่งประโยคเกี่ยวกับเครื่องทรงนี่ นักเรียนจะแต่งอย่างไร ลองมาดูตัวอย่างกันบ้างนะครับ ถ้าเป็นพระมเหสี ครูโออาจจะแต่งประโยคว่า</w:t>
      </w:r>
      <w:r>
        <w:t xml:space="preserve"> </w:t>
      </w:r>
      <w:r>
        <w:t xml:space="preserve">“</w:t>
      </w:r>
      <w:r>
        <w:t xml:space="preserve">พระมเหสีทรงแต่งตัวด้วยเครื่องทรงที่สง่างาม</w:t>
      </w:r>
      <w:r>
        <w:t xml:space="preserve">”</w:t>
      </w:r>
      <w:r>
        <w:t xml:space="preserve"> </w:t>
      </w:r>
      <w:r>
        <w:t xml:space="preserve">สง่างามไหมครับ พระมเหสีแต่งกายได้สง่างามนะครับ ส่วนผู้หญิงชาวบ้านนะครับ จะไม่ใช้คำว่า</w:t>
      </w:r>
      <w:r>
        <w:t xml:space="preserve"> </w:t>
      </w:r>
      <w:r>
        <w:t xml:space="preserve">“</w:t>
      </w:r>
      <w:r>
        <w:t xml:space="preserve">เครื่องทรง</w:t>
      </w:r>
      <w:r>
        <w:t xml:space="preserve">”</w:t>
      </w:r>
      <w:r>
        <w:t xml:space="preserve"> </w:t>
      </w:r>
      <w:r>
        <w:t xml:space="preserve">แล้ว เพราะผู้หญิงชาวบ้านเป็นคนธรรมดา เป็นสามัญชนธรรมดาทั่วไป ผู้หญิงชาวบ้าน อาจจะแต่งประโยคได้ว่า</w:t>
      </w:r>
      <w:r>
        <w:t xml:space="preserve"> </w:t>
      </w:r>
      <w:r>
        <w:t xml:space="preserve">“</w:t>
      </w:r>
      <w:r>
        <w:t xml:space="preserve">นางกำนัลแต่งกายด้วยชุดที่เรียบร้อย</w:t>
      </w:r>
      <w:r>
        <w:t xml:space="preserve">”</w:t>
      </w:r>
      <w:r>
        <w:t xml:space="preserve"> </w:t>
      </w:r>
      <w:r>
        <w:t xml:space="preserve">นางกำนัลแต่งกายด้วยชุดที่เรียบร้อย เพราะว่าผู้หญิงคนนี้เป็นนางกำนัลนะครับ ไม่ได้มียศศักดิ์เท่ากับเจ้านาย ทีนี้นักเรียนพร้อมหรือยัง ที่จะมารู้ความหมายของคำราชาศัพท์ แต่ก่อนที่จะรู้ความหมาย ครูโอ เอ๊ะ ทำไมวันนี้ครูโอบอกจะอธิบายเกี่ยวกับความหมายของคำราชาศัพท์ จะบอกความหมาย แต่ครูโอยังไม่ได้บอกเลย เพราะฉะนั้นแล้วนะครับ วันนี้ครูบอมจะอธิบายเกี่ยวกับจุดประสงค์ใช่ไหมครับ</w:t>
      </w:r>
    </w:p>
    <w:p>
      <w:pPr>
        <w:pStyle w:val="BodyText"/>
      </w:pPr>
      <w:r>
        <w:t xml:space="preserve">(คุณครูวาสนา) ใช่ค่ะ</w:t>
      </w:r>
    </w:p>
    <w:p>
      <w:pPr>
        <w:pStyle w:val="BodyText"/>
      </w:pPr>
      <w:r>
        <w:t xml:space="preserve">(คุณครูชลภักดิ์) ไปกันเลยครับนักเรียน จุดประสงค์ในการเรียนในวันนี้นะคะ ก็คือบอกความหมาย และลักษณะของคำราชาศัพท์ได้นะคะ เมื่อนักเรียนเรียนบทเรียนนี้จบแล้วนะคะ นักเรียนจะต้องบอกความหมายของคำราชาศัพท์ได้ นักเรียนนะคะ จะต้องจัดหมวดหมู่นะคะ แล้วก็แต่งประโยคจากคำราชาศัพท์ได้ค่ะ ส่วนข้อที่ 3 นะคะ นักเรียนจะต้องเห็นความสำคัญนะคะ ในการใช้คำราชาศัพท์อย่างถูกต้องค่ะ</w:t>
      </w:r>
    </w:p>
    <w:p>
      <w:pPr>
        <w:pStyle w:val="BodyText"/>
      </w:pPr>
      <w:r>
        <w:t xml:space="preserve">(คุณครูชลภักดิ์) อย่างที่คุณครูบอมบอกนะครับ ในวันนี้นะครับ นักเรียนจะเรียนเกี่ยวกับพื้นฐานนะครับ เกี่ยวกับคำราชาศัพท์ เป็นเพียงคำราชาศัพท์น่ารู้ เราไม่ได้เรียนลึก ถึงขั้นที่ว่าหลักการใช้คำราชาศัพท์ใช้อย่างไร ใช้กับใครนะครับ เราจะเรียนเพียงแค่พื้นฐานนะครับ แค่จากหมวดหมู่เพียงเล็กน้อยนะครับนักเรียน นักเรียนลองคัดแยกนะครับ เกี่ยวกับคำราชาศัพท์ นักเรียนทราบหรือยังครับ นักเรียนปลายทางทราบหรือยังครับ ว่าคำราชาศัพท์คืออะไรไหนใครทราบแล้วบ้าง จากที่ครูนำเข้าสู่บทเรียนมานะครับ ยกตัวอย่างคำว่า</w:t>
      </w:r>
      <w:r>
        <w:t xml:space="preserve"> </w:t>
      </w:r>
      <w:r>
        <w:t xml:space="preserve">“</w:t>
      </w:r>
      <w:r>
        <w:t xml:space="preserve">เครื่องทรง</w:t>
      </w:r>
      <w:r>
        <w:t xml:space="preserve">”</w:t>
      </w:r>
      <w:r>
        <w:t xml:space="preserve"> </w:t>
      </w:r>
      <w:r>
        <w:t xml:space="preserve">แล้วก็แต่งประโยคให้นักเรียน ทราบหรือยังว่าคำราชาศัพท์คืออะไร ถ้ายังไม่ทราบนะครับ เดี๋ยวเราจะมาดูวีดิทัศน์เกี่ยวกับคำราชาศัพท์ ให้นักเรียนสังเกตแล้วก็ตั้งใจฟังด้วยนะครับนักเรียน ถ้าพร้อมแล้วไปดูเลยครับ</w:t>
      </w:r>
    </w:p>
    <w:p>
      <w:pPr>
        <w:pStyle w:val="BodyText"/>
      </w:pPr>
      <w:r>
        <w:t xml:space="preserve">[เสียงดนตรี] สวัสดีครับน้อง ๆ กลับมาพบกันอีกครั้งนะครับ น้อง ๆ บางคนอาจจะสงสัยว่าคำราชาศัพท์คืออะไร ทำไมเราถึงต้องใช้คำราชาศัพท์กับพระมหากษัตริย์ หรือราชวงศ์ เราจะมารู้จักกับคำราชศัพท์ และตอบข้อสงสัยของน้อง ๆ ถ้าพร้อมกันแล้วไปดูกันเลยครับ</w:t>
      </w:r>
    </w:p>
    <w:p>
      <w:pPr>
        <w:pStyle w:val="BodyText"/>
      </w:pPr>
      <w:r>
        <w:t xml:space="preserve">[เสียงดนตรี]</w:t>
      </w:r>
    </w:p>
    <w:p>
      <w:pPr>
        <w:pStyle w:val="BodyText"/>
      </w:pPr>
      <w:r>
        <w:t xml:space="preserve">(คุณ วันนี้เวลา 09.30 น. สมเด็จพระเทพรัตนราชสุดาสยามบรมราชกุมารี ให้บทสัมภาษณ์พิเศษ…</w:t>
      </w:r>
    </w:p>
    <w:p>
      <w:pPr>
        <w:pStyle w:val="BodyText"/>
      </w:pPr>
      <w:r>
        <w:t xml:space="preserve">[เสียงดนตรี]</w:t>
      </w:r>
    </w:p>
    <w:p>
      <w:pPr>
        <w:pStyle w:val="BodyText"/>
      </w:pPr>
      <w:r>
        <w:t xml:space="preserve">(คุณ คุณยายคะ ทำไมคำพูดดูยาก ๆ จังเลยคะ รินไม่ค่อยเข้าใจเลย</w:t>
      </w:r>
    </w:p>
    <w:p>
      <w:pPr>
        <w:pStyle w:val="BodyText"/>
      </w:pPr>
      <w:r>
        <w:t xml:space="preserve">(คุณยาย) ก็คำพูดพวกนี้เป็นคำพูดที่ใช้พูดกับพระมหากษัตริย์</w:t>
      </w:r>
    </w:p>
    <w:p>
      <w:pPr>
        <w:pStyle w:val="BodyText"/>
      </w:pPr>
      <w:r>
        <w:t xml:space="preserve">[เสียงดนตรี]</w:t>
      </w:r>
    </w:p>
    <w:p>
      <w:pPr>
        <w:pStyle w:val="BodyText"/>
      </w:pPr>
      <w:r>
        <w:t xml:space="preserve">(คุณ ทำไมเราต้องใช้คำพูดพวกนี้ด้วยล่ะคะ</w:t>
      </w:r>
    </w:p>
    <w:p>
      <w:pPr>
        <w:pStyle w:val="BodyText"/>
      </w:pPr>
      <w:r>
        <w:t xml:space="preserve">(คุณยาย) ก็เพราะพระมหากษัตริย์ไทย มีพระมหากรุณาธิคุณต่อปวงชนชาวไทยมาอย่างสืบเนื่องยาวนานทุกสมัย ถ้อยคำและภาษาที่ใช้ในราชวงศ์จึงมีลักษณะเฉพาะ ซึ่งแสดงให้เห็นถึงการยกย่อง เทิดทูน และแสดงให้เห็นถึงความจงรักภักดีที่มีต่อสถาบันพระมหากษัตริย์ เราเรียกถ้อยคำและภาษาที่ใช้นี้ว่า</w:t>
      </w:r>
      <w:r>
        <w:t xml:space="preserve"> </w:t>
      </w:r>
      <w:r>
        <w:t xml:space="preserve">“</w:t>
      </w:r>
      <w:r>
        <w:t xml:space="preserve">คำราชาศัพท์</w:t>
      </w:r>
      <w:r>
        <w:t xml:space="preserve">”</w:t>
      </w:r>
      <w:r>
        <w:t xml:space="preserve"> </w:t>
      </w:r>
      <w:r>
        <w:t xml:space="preserve">ราชาศัพท์ซึ่งอาจใช้คำแตกต่างกันไปตามลำดับขั้นจ้ะ</w:t>
      </w:r>
    </w:p>
    <w:p>
      <w:pPr>
        <w:pStyle w:val="BodyText"/>
      </w:pPr>
      <w:r>
        <w:t xml:space="preserve">[เสียงดนตรี]</w:t>
      </w:r>
    </w:p>
    <w:p>
      <w:pPr>
        <w:pStyle w:val="BodyText"/>
      </w:pPr>
      <w:r>
        <w:t xml:space="preserve">(คุณ คำราชาศัพท์นี้มีคำว่าอะไรบ้างคะ</w:t>
      </w:r>
    </w:p>
    <w:p>
      <w:pPr>
        <w:pStyle w:val="BodyText"/>
      </w:pPr>
      <w:r>
        <w:t xml:space="preserve">[เสียงดนตรี]</w:t>
      </w:r>
    </w:p>
    <w:p>
      <w:pPr>
        <w:pStyle w:val="BodyText"/>
      </w:pPr>
      <w:r>
        <w:t xml:space="preserve">(คุณ คำราชาศัพท์นี่สามารถแบ่งออกได้หลายประเภท ถ้าอย่างนั้น เรามาดูกลุ่มแรกก่อนดีกว่า นั่นก็คือคำราชาศัพท์ที่เป็นคำนาม</w:t>
      </w:r>
      <w:r>
        <w:t xml:space="preserve"> </w:t>
      </w:r>
      <w:r>
        <w:t xml:space="preserve">“</w:t>
      </w:r>
      <w:r>
        <w:t xml:space="preserve">พระบรม</w:t>
      </w:r>
      <w:r>
        <w:t xml:space="preserve">”</w:t>
      </w:r>
      <w:r>
        <w:t xml:space="preserve">,</w:t>
      </w:r>
      <w:r>
        <w:t xml:space="preserve"> </w:t>
      </w:r>
      <w:r>
        <w:t xml:space="preserve">“</w:t>
      </w:r>
      <w:r>
        <w:t xml:space="preserve">พระราช</w:t>
      </w:r>
      <w:r>
        <w:t xml:space="preserve">”</w:t>
      </w:r>
      <w:r>
        <w:t xml:space="preserve"> </w:t>
      </w:r>
      <w:r>
        <w:t xml:space="preserve">หรือ</w:t>
      </w:r>
      <w:r>
        <w:t xml:space="preserve"> </w:t>
      </w:r>
      <w:r>
        <w:t xml:space="preserve">“</w:t>
      </w:r>
      <w:r>
        <w:t xml:space="preserve">พระ</w:t>
      </w:r>
      <w:r>
        <w:t xml:space="preserve">”</w:t>
      </w:r>
      <w:r>
        <w:t xml:space="preserve"> </w:t>
      </w:r>
      <w:r>
        <w:t xml:space="preserve">นำหน้า เช่น คำว่า</w:t>
      </w:r>
      <w:r>
        <w:t xml:space="preserve"> </w:t>
      </w:r>
      <w:r>
        <w:t xml:space="preserve">“</w:t>
      </w:r>
      <w:r>
        <w:t xml:space="preserve">พระบรมราชโองการ</w:t>
      </w:r>
      <w:r>
        <w:t xml:space="preserve">”</w:t>
      </w:r>
      <w:r>
        <w:t xml:space="preserve"> </w:t>
      </w:r>
      <w:r>
        <w:t xml:space="preserve">หรือ</w:t>
      </w:r>
      <w:r>
        <w:t xml:space="preserve"> </w:t>
      </w:r>
      <w:r>
        <w:t xml:space="preserve">“</w:t>
      </w:r>
      <w:r>
        <w:t xml:space="preserve">พระราชเสาวนีย์</w:t>
      </w:r>
      <w:r>
        <w:t xml:space="preserve">”</w:t>
      </w:r>
      <w:r>
        <w:t xml:space="preserve"> </w:t>
      </w:r>
      <w:r>
        <w:t xml:space="preserve">หมายถึง คำสั่ง พระบรมมหาราชวัง หรือพระราชวัง หมายถึง บ้าน, ที่อยู่ พระบรมราชชนนี หรือพระราชชนนี หมายถึง แม่ พระบรมราโชวาท หรือพระราโชวาท หมายถึง คำพูด พระบรมฉายาลักษณ์ หรือพระรูป หมายถึง รูปถ่าย พระราชดำรัส หรือพระดำรัส หมายถึง คำพูด พระราชสาส์น หมายถึง จดหมาย พระราชโทรเลข หมายถึงโทรเลข</w:t>
      </w:r>
    </w:p>
    <w:p>
      <w:pPr>
        <w:pStyle w:val="BodyText"/>
      </w:pPr>
      <w:r>
        <w:t xml:space="preserve">[เสียงดนตรี]</w:t>
      </w:r>
    </w:p>
    <w:p>
      <w:pPr>
        <w:pStyle w:val="BodyText"/>
      </w:pPr>
      <w:r>
        <w:t xml:space="preserve">[เสียงดนตรี]</w:t>
      </w:r>
    </w:p>
    <w:p>
      <w:pPr>
        <w:pStyle w:val="BodyText"/>
      </w:pPr>
      <w:r>
        <w:t xml:space="preserve">(คุณ พระเชษฐภคินี หมายถึง พี่สาว พระโอษฐ์ หมายถึง ปาก พระหัตถ์ หมายถึง มือ พระปฤษฎางค์ หมายถึง หลัง พระโอสถ หมายถึง ยารักษาโรค ต่อมา คือ คำราชาศัพท์ที่เป็นคำกริยา ที่มีคำว่า</w:t>
      </w:r>
      <w:r>
        <w:t xml:space="preserve"> </w:t>
      </w:r>
      <w:r>
        <w:t xml:space="preserve">“</w:t>
      </w:r>
      <w:r>
        <w:t xml:space="preserve">ทรง</w:t>
      </w:r>
      <w:r>
        <w:t xml:space="preserve">”</w:t>
      </w:r>
      <w:r>
        <w:t xml:space="preserve"> </w:t>
      </w:r>
      <w:r>
        <w:t xml:space="preserve">นำหน้า คำว่า</w:t>
      </w:r>
      <w:r>
        <w:t xml:space="preserve"> </w:t>
      </w:r>
      <w:r>
        <w:t xml:space="preserve">“</w:t>
      </w:r>
      <w:r>
        <w:t xml:space="preserve">ทรงพระดำเนิน</w:t>
      </w:r>
      <w:r>
        <w:t xml:space="preserve">”</w:t>
      </w:r>
      <w:r>
        <w:t xml:space="preserve"> </w:t>
      </w:r>
      <w:r>
        <w:t xml:space="preserve">หมายถึง เดิน ทรงพระราชนิพนธ์ ทรงพระนิพนธ์ หรือทรงนิพนธ์หมายถึง แต่ง นั่นก็คือการแต่งหนังสือ แต่งคำประพันธ์ เป็นต้นทรงพระผนวช หรือทรงผนวช หมายถึง บวช ทรงบำเพ็ญพระราชกุศล หรือ ทรงบำเพ็ญพระราชกุศล หมายถึง ทำบุญทรงศึกษา หมายถึง เรียน ทรงงาน หมายถึง ทำงาน ทรงพัฒนา หมายถึง พัฒนา นอกจากนี้ก็ยังมีคำราชาศัพท์ที่ไม่ต้องมีคำว่า</w:t>
      </w:r>
      <w:r>
        <w:t xml:space="preserve"> </w:t>
      </w:r>
      <w:r>
        <w:t xml:space="preserve">“</w:t>
      </w:r>
      <w:r>
        <w:t xml:space="preserve">พระราช</w:t>
      </w:r>
      <w:r>
        <w:t xml:space="preserve">”</w:t>
      </w:r>
      <w:r>
        <w:t xml:space="preserve">,</w:t>
      </w:r>
      <w:r>
        <w:t xml:space="preserve"> </w:t>
      </w:r>
      <w:r>
        <w:t xml:space="preserve">“</w:t>
      </w:r>
      <w:r>
        <w:t xml:space="preserve">พระ</w:t>
      </w:r>
      <w:r>
        <w:t xml:space="preserve">”</w:t>
      </w:r>
      <w:r>
        <w:t xml:space="preserve"> </w:t>
      </w:r>
      <w:r>
        <w:t xml:space="preserve">หรือ</w:t>
      </w:r>
      <w:r>
        <w:t xml:space="preserve"> </w:t>
      </w:r>
      <w:r>
        <w:t xml:space="preserve">“</w:t>
      </w:r>
      <w:r>
        <w:t xml:space="preserve">ทรง</w:t>
      </w:r>
      <w:r>
        <w:t xml:space="preserve">”</w:t>
      </w:r>
      <w:r>
        <w:t xml:space="preserve"> </w:t>
      </w:r>
      <w:r>
        <w:t xml:space="preserve">นำหน้า เพราะเป็นคำราชาศัพท์อยู่แล้ว</w:t>
      </w:r>
    </w:p>
    <w:p>
      <w:pPr>
        <w:pStyle w:val="BodyText"/>
      </w:pPr>
      <w:r>
        <w:t xml:space="preserve">(ริน) มีคำว่าอะไรบ้างคะคุณยาย</w:t>
      </w:r>
    </w:p>
    <w:p>
      <w:pPr>
        <w:pStyle w:val="BodyText"/>
      </w:pPr>
      <w:r>
        <w:t xml:space="preserve">[เสียงดนตรี]</w:t>
      </w:r>
    </w:p>
    <w:p>
      <w:pPr>
        <w:pStyle w:val="BodyText"/>
      </w:pPr>
      <w:r>
        <w:t xml:space="preserve">(คุณ เช่น คำว่า</w:t>
      </w:r>
      <w:r>
        <w:t xml:space="preserve"> </w:t>
      </w:r>
      <w:r>
        <w:t xml:space="preserve">“</w:t>
      </w:r>
      <w:r>
        <w:t xml:space="preserve">ตรัส</w:t>
      </w:r>
      <w:r>
        <w:t xml:space="preserve">”</w:t>
      </w:r>
      <w:r>
        <w:t xml:space="preserve">,</w:t>
      </w:r>
      <w:r>
        <w:t xml:space="preserve"> </w:t>
      </w:r>
      <w:r>
        <w:t xml:space="preserve">“</w:t>
      </w:r>
      <w:r>
        <w:t xml:space="preserve">พระราชทาน</w:t>
      </w:r>
      <w:r>
        <w:t xml:space="preserve">”</w:t>
      </w:r>
      <w:r>
        <w:t xml:space="preserve">,</w:t>
      </w:r>
      <w:r>
        <w:t xml:space="preserve"> </w:t>
      </w:r>
      <w:r>
        <w:t xml:space="preserve">“</w:t>
      </w:r>
      <w:r>
        <w:t xml:space="preserve">ประทาน</w:t>
      </w:r>
      <w:r>
        <w:t xml:space="preserve">”</w:t>
      </w:r>
      <w:r>
        <w:t xml:space="preserve">,</w:t>
      </w:r>
      <w:r>
        <w:t xml:space="preserve"> </w:t>
      </w:r>
      <w:r>
        <w:t xml:space="preserve">“</w:t>
      </w:r>
      <w:r>
        <w:t xml:space="preserve">โปรด</w:t>
      </w:r>
      <w:r>
        <w:t xml:space="preserve">”</w:t>
      </w:r>
      <w:r>
        <w:t xml:space="preserve">,</w:t>
      </w:r>
      <w:r>
        <w:t xml:space="preserve"> </w:t>
      </w:r>
      <w:r>
        <w:t xml:space="preserve">“</w:t>
      </w:r>
      <w:r>
        <w:t xml:space="preserve">ประทับ</w:t>
      </w:r>
      <w:r>
        <w:t xml:space="preserve">”</w:t>
      </w:r>
      <w:r>
        <w:t xml:space="preserve">,</w:t>
      </w:r>
      <w:r>
        <w:t xml:space="preserve"> </w:t>
      </w:r>
      <w:r>
        <w:t xml:space="preserve">“</w:t>
      </w:r>
      <w:r>
        <w:t xml:space="preserve">เสด็จ</w:t>
      </w:r>
      <w:r>
        <w:t xml:space="preserve">”</w:t>
      </w:r>
      <w:r>
        <w:t xml:space="preserve">,</w:t>
      </w:r>
      <w:r>
        <w:t xml:space="preserve"> </w:t>
      </w:r>
      <w:r>
        <w:t xml:space="preserve">“</w:t>
      </w:r>
      <w:r>
        <w:t xml:space="preserve">เสวย</w:t>
      </w:r>
      <w:r>
        <w:t xml:space="preserve">”</w:t>
      </w:r>
      <w:r>
        <w:t xml:space="preserve">,</w:t>
      </w:r>
      <w:r>
        <w:t xml:space="preserve"> </w:t>
      </w:r>
      <w:r>
        <w:t xml:space="preserve">“</w:t>
      </w:r>
      <w:r>
        <w:t xml:space="preserve">สวรรคต</w:t>
      </w:r>
      <w:r>
        <w:t xml:space="preserve">”</w:t>
      </w:r>
      <w:r>
        <w:t xml:space="preserve"> </w:t>
      </w:r>
      <w:r>
        <w:t xml:space="preserve">เป็นต้น และต่อไป คือ คำราชาศัพท์ที่มีคำว่า</w:t>
      </w:r>
      <w:r>
        <w:t xml:space="preserve"> </w:t>
      </w:r>
      <w:r>
        <w:t xml:space="preserve">“</w:t>
      </w:r>
      <w:r>
        <w:t xml:space="preserve">เสด็จ</w:t>
      </w:r>
      <w:r>
        <w:t xml:space="preserve">”</w:t>
      </w:r>
      <w:r>
        <w:t xml:space="preserve"> </w:t>
      </w:r>
      <w:r>
        <w:t xml:space="preserve">นำหน้า และมีกรณีที่ใช้คำกริยาสามัญตามหลัง เรามาดูคำที่มีคำว่า</w:t>
      </w:r>
      <w:r>
        <w:t xml:space="preserve"> </w:t>
      </w:r>
      <w:r>
        <w:t xml:space="preserve">“</w:t>
      </w:r>
      <w:r>
        <w:t xml:space="preserve">เสด็จ</w:t>
      </w:r>
      <w:r>
        <w:t xml:space="preserve">”</w:t>
      </w:r>
      <w:r>
        <w:t xml:space="preserve"> </w:t>
      </w:r>
      <w:r>
        <w:t xml:space="preserve">นำหน้ากันดีกว่า เช่น คำว่า</w:t>
      </w:r>
      <w:r>
        <w:t xml:space="preserve"> </w:t>
      </w:r>
      <w:r>
        <w:t xml:space="preserve">“</w:t>
      </w:r>
      <w:r>
        <w:t xml:space="preserve">เสด็จขึ้น</w:t>
      </w:r>
      <w:r>
        <w:t xml:space="preserve">”</w:t>
      </w:r>
      <w:r>
        <w:t xml:space="preserve"> </w:t>
      </w:r>
      <w:r>
        <w:t xml:space="preserve">,</w:t>
      </w:r>
      <w:r>
        <w:t xml:space="preserve">“</w:t>
      </w:r>
      <w:r>
        <w:t xml:space="preserve">เสด็จไป</w:t>
      </w:r>
      <w:r>
        <w:t xml:space="preserve">”</w:t>
      </w:r>
      <w:r>
        <w:t xml:space="preserve">,</w:t>
      </w:r>
      <w:r>
        <w:t xml:space="preserve"> </w:t>
      </w:r>
      <w:r>
        <w:t xml:space="preserve">“</w:t>
      </w:r>
      <w:r>
        <w:t xml:space="preserve">เสด็จกลับ</w:t>
      </w:r>
      <w:r>
        <w:t xml:space="preserve">”</w:t>
      </w:r>
      <w:r>
        <w:t xml:space="preserve"> </w:t>
      </w:r>
      <w:r>
        <w:t xml:space="preserve">และกรณีที่มี</w:t>
      </w:r>
      <w:r>
        <w:t xml:space="preserve"> </w:t>
      </w:r>
      <w:r>
        <w:t xml:space="preserve">“</w:t>
      </w:r>
      <w:r>
        <w:t xml:space="preserve">เสด็จ</w:t>
      </w:r>
      <w:r>
        <w:t xml:space="preserve">”</w:t>
      </w:r>
      <w:r>
        <w:t xml:space="preserve"> </w:t>
      </w:r>
      <w:r>
        <w:t xml:space="preserve">นำหน้า แต่ใช้คำกริยาสามัญตามหลัง เช่น คำว่า</w:t>
      </w:r>
      <w:r>
        <w:t xml:space="preserve"> </w:t>
      </w:r>
      <w:r>
        <w:t xml:space="preserve">“</w:t>
      </w:r>
      <w:r>
        <w:t xml:space="preserve">เสด็จพระราชดำเนินขึ้น</w:t>
      </w:r>
      <w:r>
        <w:t xml:space="preserve">”</w:t>
      </w:r>
      <w:r>
        <w:t xml:space="preserve">,</w:t>
      </w:r>
      <w:r>
        <w:t xml:space="preserve"> </w:t>
      </w:r>
      <w:r>
        <w:t xml:space="preserve">“</w:t>
      </w:r>
      <w:r>
        <w:t xml:space="preserve">เสด็จพระราชดำเนินลง</w:t>
      </w:r>
      <w:r>
        <w:t xml:space="preserve">”</w:t>
      </w:r>
    </w:p>
    <w:p>
      <w:pPr>
        <w:pStyle w:val="BodyText"/>
      </w:pPr>
      <w:r>
        <w:t xml:space="preserve">[เสียงดนตรี]</w:t>
      </w:r>
    </w:p>
    <w:p>
      <w:pPr>
        <w:pStyle w:val="BodyText"/>
      </w:pPr>
      <w:r>
        <w:t xml:space="preserve">(คุณ ยากจังเลยนะคะคุณยาย</w:t>
      </w:r>
    </w:p>
    <w:p>
      <w:pPr>
        <w:pStyle w:val="BodyText"/>
      </w:pPr>
      <w:r>
        <w:t xml:space="preserve">(คุณยาย) ไม่ยากเลย ถ้ารินศึกษาตั้งใจเพิ่มเติมก็จะทำให้รินทำได้จ้ะ</w:t>
      </w:r>
    </w:p>
    <w:p>
      <w:pPr>
        <w:pStyle w:val="BodyText"/>
      </w:pPr>
      <w:r>
        <w:t xml:space="preserve">(คุณครูโอ๋) รู้จักกับคำราชาศัพท์กันไปแล้ว ก็ใช้ให้ถูกต้องด้วยนะครับ และในวันนี้ก็หมดเวลาแล้ว ต้องลาไปก่อน สวัสดีครับ</w:t>
      </w:r>
    </w:p>
    <w:p>
      <w:pPr>
        <w:pStyle w:val="BodyText"/>
      </w:pPr>
      <w:r>
        <w:t xml:space="preserve">(คุณครูชลภักดิ์) ขอบคุณสื่อวีดิทัศน์นี้นะครับ ได้ทำก่อนที่จะมีการเฉลิมพระปรมาภิไธยนะครับ พระนามนะครับ พระนามของเชื้อพระวงศ์นะครับ หรือพระบรมวงศานุวงศ์นะครับ ยังเป็นพระนามเดิมอยู่ ซึ่งเป็นสมเด็จพระเทพฯ นะครับ พระนามใหม่คุณครูจะอ่านให้ฟัง นะครับ สมเด็จพระกนิษฐาธิราชเจ้ากรมสมเด็จพระเทพรัตนราชสุดา เจ้าฟ้ามหาจักรีสิรินธรมหาวชิราลงกรณวรราชภักดี สิริกิจการิณีพีรยพัฒน รัฐสีมาคุณากรปิยชาติสยามบรมราชกุมารี ที่คุณครูอ่านไปเมื่อสักครู่นี้นะครับ เป็นพระนามใหม่ของสมเด็จพระเทพฯ นะครับนักเรียน ในวันนี้ครูโอก็จะมาอธิบายความหมายของคำราชาศัพท์กันก่อน ความหมายนะครับนักเรียน คำราชาศัพท์ ก็คือคำที่ใช้กับพระราชสวงศ์ ที่ใช้กับพระราชา แต่ในปัจจุบันนะครับมีความหมายที่กว้างมากขึ้น โดยสามารถที่ใช้กับระดับบุคลต่าง ๆ ซึ่งมีด้วยกัน 5 ระดับ ดังนี้นะครับ ก็คือใช้กับพระมหากษัตริย์นะครับ คือ ระดับที่สูงสุดเลย ต่อมา 2. เชื้อพระวงศ์หรือพระบรมวงศานุวงศ์นะครับ ลำดับที่ 3 นะครับ ใช้กับพระสงฆ์ที่มีสมณศักดิ์นะครับ และก็ยังมีคำสุภาพ และคำศัพท์ที่ใช้กับพระสงฆ์นะครับ ต่อมา ลำดับที่ 4 นะครับนักเรียน ก็คือข้าราชการชั้นผู้ใหญ่ แล้วก็ใช้กับสามัญชนหรือสุภาพชนทั่วไปนะครับนักเรียน นักเรียนครับ ในส่วนของคำราชาศัพท์นั้นนะครับ อย่างที่บอก เดิมทีก็เป็นคำพูดที่สามัญชนอย่างเรานะครับ หรือสุภาพชนนะครับ ใช้สื่อสารกับพระมหากษัตริย์นั่นเอง ต่อมาครับ นักเรียนครับ คำราชาศัพท์นี่ ลักษณะคำราชาศัพท์นี่ เป็นลักษณะคำจะแสดงออกถึงเอกลักษณ์ความเป็นไทย ในคำราชาศัพท์นั้น ก็อาจจะมีคำยืมที่มาจากภาษาต่างประเทศด้วย ซึ่งเราจะต้องใช้ให้ถูกกับระดับ และชนชั้นทางสังคมนะครับนักเรียน เรามาดูอันแรกเลยครับนักเรียนนักเรียนครับ หมวดคำราชาศัพท์ เดี๋ยววันนี้ครูบอมจะอธิบายใช่ไหมครับ</w:t>
      </w:r>
    </w:p>
    <w:p>
      <w:pPr>
        <w:pStyle w:val="BodyText"/>
      </w:pPr>
      <w:r>
        <w:t xml:space="preserve">(คุณครูวาสนา) ค่ะ สำหรับในหมวดแรกของคำราชาศัพท์นะคะ ก็คือหมวดของเครือญาตินั่นเองค่ะ แล้วก็สำหรับในหมวดที่ 2 นะคะนักเรียน หมวกร่างหายนะคะ หมวดที่ 3 ค่ะ คือ หมวดเครื่องใช้ค่ะ หมวดที่ 4 ค่ะ หมวดคำกริยา และหมวดที่ 5 นะคะ คือ หมวดของคำสรรพนาม ซึ่งในวันนี้นะคะ คุณครูโอนี่ มีการแบ่งหมวดหมู่มาให้นักเรียนเรียบร้อยแล้วนะคะ เดี๋ยวเราจะให้คุณครูโอนี่ช่วยอธิบายนะคะ ว่าแต่ละหมวดหมู่มีคำว่าอะไรบ้างนะคะ</w:t>
      </w:r>
    </w:p>
    <w:p>
      <w:pPr>
        <w:pStyle w:val="BodyText"/>
      </w:pPr>
      <w:r>
        <w:t xml:space="preserve">(คุณครูชลภักดิ์) ครับนักเรียนครับ จากที่คุณครูบอมได้บอกนักเรียนว่าคำราชาศัพท์นี่ มีอยู่ด้วยกันทั้งหมด 5 หมวดด้วยกันนะ เรามาดูหมวดแรกครับ หมวดแรกหมวดอะไรครับนักเรียน หมวดเครือญาตนั่นเอง เรามาดูตัวอย่างของคำในหมวดเครือญาตินะครับ คำแรกเลยที่นักเรียนเจอ ก็คือพระปัยกานะครับ ก็คือปู่ทวด, ตาทวด นั่นเอง คำต่อไป พระอัยกา ก็คือ ย่าทวด เขาจะเน้นนะครับ เขาจะเน้น ก็คือพระบิดา กับพระชนก พระชนนี และพระมารดา พระบิดา แปลว่าใครครับนักเรียน แปลว่า พ่อ นั่นเอง พระชนนี และพระมารดา แปลว่า แม่ นะครับนักเรียน ซึ่งตรงนี้ข้อสอบมักจะออกด้วย ซึ่งตรงนี้คุณครูจะพูดในลักษณะนะครับ ส่วนนักเรียนสามารถหาความรู้เพิ่มเติมได้นะครับ จากใบความรูู้นะครับนักเรียนครับ ต่อมานครับ สิ่งที่สำคัญเลย ในหมวดเครือญาติ พระเชษฐานี่ แปลว่าพี่ชาย พระกนิษฐาหรือพระขนิษฐานะครับ แปลว่าน้องสาวนั่นเอง พระโอรส ก็แปลว่า ลูก ครูบอมอยากทราบไหมครับ ถ้าเป็นลูกสาวใช้คำว่าอะไร</w:t>
      </w:r>
    </w:p>
    <w:p>
      <w:pPr>
        <w:pStyle w:val="BodyText"/>
      </w:pPr>
      <w:r>
        <w:t xml:space="preserve">(คุณครูวาสนา) เอ๊ ครูบอมยังไม่ทราบเลยค่ะ ว่าคำว่า</w:t>
      </w:r>
      <w:r>
        <w:t xml:space="preserve"> </w:t>
      </w:r>
      <w:r>
        <w:t xml:space="preserve">“</w:t>
      </w:r>
      <w:r>
        <w:t xml:space="preserve">ลูกสาว</w:t>
      </w:r>
      <w:r>
        <w:t xml:space="preserve">”</w:t>
      </w:r>
      <w:r>
        <w:t xml:space="preserve"> </w:t>
      </w:r>
      <w:r>
        <w:t xml:space="preserve">แปลว่าอะไร นักเรียนปลายทางตอบได้ไหมคะ</w:t>
      </w:r>
    </w:p>
    <w:p>
      <w:pPr>
        <w:pStyle w:val="BodyText"/>
      </w:pPr>
      <w:r>
        <w:t xml:space="preserve">(คุณครูชลภักดิ์) ไหน ปลายทางคนไหนตอบได้บ้างเอ่ย ว่าราชาศัพท์ว่าอะไรครับ บางคนตอบถูกนะครับ ลูกสาวจะใช้คำว่า</w:t>
      </w:r>
      <w:r>
        <w:t xml:space="preserve"> </w:t>
      </w:r>
      <w:r>
        <w:t xml:space="preserve">“</w:t>
      </w:r>
      <w:r>
        <w:t xml:space="preserve">พระธิดา</w:t>
      </w:r>
      <w:r>
        <w:t xml:space="preserve">”</w:t>
      </w:r>
      <w:r>
        <w:t xml:space="preserve"> </w:t>
      </w:r>
      <w:r>
        <w:t xml:space="preserve">นั่นเองครับ ต่อมาครับ หมวดที่ 2 นั่นก็คือหมวดร่างกาย หมวดร่างกาย นักเรียนลองมาเรียนรู้ด้วยกันนะครับ หมวดร่างกายก็จะอยู่บริเวณใบหน้านะ เอามือมาอยู่ตรงบริเวณใบหน้า พระกันต์ แปลว่า หู นักเรียนลองเอามือจับหูตัวเองสิ แต่เราไม่ใช้คำว่า</w:t>
      </w:r>
      <w:r>
        <w:t xml:space="preserve"> </w:t>
      </w:r>
      <w:r>
        <w:t xml:space="preserve">“</w:t>
      </w:r>
      <w:r>
        <w:t xml:space="preserve">พระกรรณ</w:t>
      </w:r>
      <w:r>
        <w:t xml:space="preserve">”</w:t>
      </w:r>
      <w:r>
        <w:t xml:space="preserve"> </w:t>
      </w:r>
      <w:r>
        <w:t xml:space="preserve">เราเป็นสุภาพชนเป็นคนทั่วไป เราจะใช้คำว่า</w:t>
      </w:r>
      <w:r>
        <w:t xml:space="preserve"> </w:t>
      </w:r>
      <w:r>
        <w:t xml:space="preserve">“</w:t>
      </w:r>
      <w:r>
        <w:t xml:space="preserve">หู</w:t>
      </w:r>
      <w:r>
        <w:t xml:space="preserve">”</w:t>
      </w:r>
      <w:r>
        <w:t xml:space="preserve"> </w:t>
      </w:r>
      <w:r>
        <w:t xml:space="preserve">นะ ผมนะ ถ้าเส้นพระเกศา แปลว่า เส้นผม ลองเอามือจับนะครับ จับตาม พระเนตร แปลว่า ตา เอามือจับที่ตาครับนักเรียน ถ้าบอกว่า</w:t>
      </w:r>
      <w:r>
        <w:t xml:space="preserve"> </w:t>
      </w:r>
      <w:r>
        <w:t xml:space="preserve">“</w:t>
      </w:r>
      <w:r>
        <w:t xml:space="preserve">ม่านพระเนตร</w:t>
      </w:r>
      <w:r>
        <w:t xml:space="preserve">”</w:t>
      </w:r>
      <w:r>
        <w:t xml:space="preserve"> </w:t>
      </w:r>
      <w:r>
        <w:t xml:space="preserve">หมายถึงม่านตา นะครับ อันนี้เข้าใจนะครับ พระโอษฐ์คืออะไรครับ ก็คือปากนะครับ พระหัตถ์ แปลว่า มือ ถ้าเป็นพระหัตถ์ ก็แปลว่า มือ พะรอุระ ก็แปลว่า อก นั่นเองนะครับ ผ่านไปนะครับนักเรียน ในหมวดของราชาศัพท์ที่เป็นเครื่องใช้พระมหากษัตริย์ ก็มีเครื่องใช้ทั้งเครื่องใช้ส่วนตัว แล้วก็เครื่องใช้ส่วนรวมนะครับ เรามาดูกันนะครับนักเรียน คำราชาศัพท์หมวดเครื่องใช้ เอาอันดับแรกเลย ก็คือเสื้อผ้า ถ้าคำราชาศัพท์จะใช้คำว่า</w:t>
      </w:r>
      <w:r>
        <w:t xml:space="preserve"> </w:t>
      </w:r>
      <w:r>
        <w:t xml:space="preserve">“</w:t>
      </w:r>
      <w:r>
        <w:t xml:space="preserve">ฉลองพระองค์</w:t>
      </w:r>
      <w:r>
        <w:t xml:space="preserve">”</w:t>
      </w:r>
      <w:r>
        <w:t xml:space="preserve"> </w:t>
      </w:r>
      <w:r>
        <w:t xml:space="preserve">ถ้าเป็นกางเกง จะใช้คำว่า</w:t>
      </w:r>
      <w:r>
        <w:t xml:space="preserve"> </w:t>
      </w:r>
      <w:r>
        <w:t xml:space="preserve">“</w:t>
      </w:r>
      <w:r>
        <w:t xml:space="preserve">พระสนับเพลา</w:t>
      </w:r>
      <w:r>
        <w:t xml:space="preserve">”</w:t>
      </w:r>
      <w:r>
        <w:t xml:space="preserve"> </w:t>
      </w:r>
      <w:r>
        <w:t xml:space="preserve">นะครับ ถ้าเกิดเป็นผ้าเช็ดหน้านะ ก็ใช้คำว่าซับพระพักตร์ เพราะคำว่า</w:t>
      </w:r>
      <w:r>
        <w:t xml:space="preserve"> </w:t>
      </w:r>
      <w:r>
        <w:t xml:space="preserve">“</w:t>
      </w:r>
      <w:r>
        <w:t xml:space="preserve">พระพักตร์</w:t>
      </w:r>
      <w:r>
        <w:t xml:space="preserve">”</w:t>
      </w:r>
      <w:r>
        <w:t xml:space="preserve"> </w:t>
      </w:r>
      <w:r>
        <w:t xml:space="preserve">ก็หมายถึง หน้า ซับพระพักตร์ ก็จะเป็นผ้าเช็ดหน้า ถ้าผ้าเช็ดตัว เราจะไม่เรียกว่า</w:t>
      </w:r>
      <w:r>
        <w:t xml:space="preserve"> </w:t>
      </w:r>
      <w:r>
        <w:t xml:space="preserve">“</w:t>
      </w:r>
      <w:r>
        <w:t xml:space="preserve">พระวรกาย</w:t>
      </w:r>
      <w:r>
        <w:t xml:space="preserve">”</w:t>
      </w:r>
      <w:r>
        <w:t xml:space="preserve"> </w:t>
      </w:r>
      <w:r>
        <w:t xml:space="preserve">เราจะใช้คำว่า</w:t>
      </w:r>
      <w:r>
        <w:t xml:space="preserve"> </w:t>
      </w:r>
      <w:r>
        <w:t xml:space="preserve">“</w:t>
      </w:r>
      <w:r>
        <w:t xml:space="preserve">ซับพระองค์</w:t>
      </w:r>
      <w:r>
        <w:t xml:space="preserve">”</w:t>
      </w:r>
      <w:r>
        <w:t xml:space="preserve"> </w:t>
      </w:r>
      <w:r>
        <w:t xml:space="preserve">ก็หมายถึงทั้งตัวเลยนะลูก ต่อมา ถ้าเกิดบอกว่า</w:t>
      </w:r>
      <w:r>
        <w:t xml:space="preserve"> </w:t>
      </w:r>
      <w:r>
        <w:t xml:space="preserve">“</w:t>
      </w:r>
      <w:r>
        <w:t xml:space="preserve">ฉลองพระเนตร</w:t>
      </w:r>
      <w:r>
        <w:t xml:space="preserve">”</w:t>
      </w:r>
      <w:r>
        <w:t xml:space="preserve"> </w:t>
      </w:r>
      <w:r>
        <w:t xml:space="preserve">ฉลองพระเนตร ก็หมายถึงแว่นตา หมายถึง ตา ฉลองพระองค์ ก็จะหมายถึงอะไรครับนักเรียน ฉลองพระองค์ ก็หมายถึงเสื้อผ้าหน้าผมทั้งหมด ถ้าเป็นรัดพระองค์ ก็หมายถึงเข็มขัด ที่นักเรียนควรรู้นะครับ เป็นคำราชาศัพท์ที่นักเรียนควรจะรู้นะครับนักเรียน หมวดต่อไป หมวดคำกริยานั่นเอง ลองนึกดูสิ คำกริยาคืออะไร คำกริยา คือ คำที่แสดงกริยาอาการต่าง ๆ ใช่ไหมครับ คำที่แสดงกริยาต่าง ๆ ของเรานะครับ ของสิ่งต่าง ๆ เพราะฉะนั้น หมวดกริยานะครับ ก็จะมีอยู่ด้วยกันดังนี้ เช่น เสด็จ แปล่วาไป เสด็จ แปลว่า ไป ไปไหนได้บ้าง ไปศึกษาดูงาน ไปทรงงาน ประมาณนี้นะครับนักเรียน ถ้าเดินเราจะใช้คำว่า</w:t>
      </w:r>
      <w:r>
        <w:t xml:space="preserve"> </w:t>
      </w:r>
      <w:r>
        <w:t xml:space="preserve">“</w:t>
      </w:r>
      <w:r>
        <w:t xml:space="preserve">พระราชดำเนิน</w:t>
      </w:r>
      <w:r>
        <w:t xml:space="preserve">”</w:t>
      </w:r>
      <w:r>
        <w:t xml:space="preserve"> </w:t>
      </w:r>
      <w:r>
        <w:t xml:space="preserve">ก็คือเดินเพราะว่าดำเนินนะครับ แปลว่า เดิน เคยได้ยินบ่อยไหม</w:t>
      </w:r>
      <w:r>
        <w:t xml:space="preserve"> </w:t>
      </w:r>
      <w:r>
        <w:t xml:space="preserve">“</w:t>
      </w:r>
      <w:r>
        <w:t xml:space="preserve">ในหลวงพระราชทานสิ่งของให้แก่ประชาชนที่ทุกข์ยาก</w:t>
      </w:r>
      <w:r>
        <w:t xml:space="preserve">”</w:t>
      </w:r>
      <w:r>
        <w:t xml:space="preserve"> </w:t>
      </w:r>
      <w:r>
        <w:t xml:space="preserve">พระราชทาน แปลว่า ให้ นั่นเอง คำว่า</w:t>
      </w:r>
      <w:r>
        <w:t xml:space="preserve"> </w:t>
      </w:r>
      <w:r>
        <w:t xml:space="preserve">“</w:t>
      </w:r>
      <w:r>
        <w:t xml:space="preserve">โปรด</w:t>
      </w:r>
      <w:r>
        <w:t xml:space="preserve">”</w:t>
      </w:r>
      <w:r>
        <w:t xml:space="preserve">,</w:t>
      </w:r>
      <w:r>
        <w:t xml:space="preserve"> </w:t>
      </w:r>
      <w:r>
        <w:t xml:space="preserve">“</w:t>
      </w:r>
      <w:r>
        <w:t xml:space="preserve">โปรดปราน</w:t>
      </w:r>
      <w:r>
        <w:t xml:space="preserve">”</w:t>
      </w:r>
      <w:r>
        <w:t xml:space="preserve"> </w:t>
      </w:r>
      <w:r>
        <w:t xml:space="preserve">นักเรียนเคยโปรดปรานอะไรไหม ชอบนะครับ เราจะใช้คำว่า</w:t>
      </w:r>
      <w:r>
        <w:t xml:space="preserve"> </w:t>
      </w:r>
      <w:r>
        <w:t xml:space="preserve">“</w:t>
      </w:r>
      <w:r>
        <w:t xml:space="preserve">โปรด</w:t>
      </w:r>
      <w:r>
        <w:t xml:space="preserve">”</w:t>
      </w:r>
      <w:r>
        <w:t xml:space="preserve"> </w:t>
      </w:r>
      <w:r>
        <w:t xml:space="preserve">นะครับ นักเรียน ต่อมา ถ้าเป็นนอนล่ะครับ เราก็ใช้บรรทมนะครับนักเรียน แล้วก็ทรงยืน ก็คือยืนนั่นเองนะครับ ต่อมาครับนักเรียน หมวดคำสรรพนามหมวดนี้จะยากหน่อยนะครับ หมวดนี้จะยากหน่อยนะครับ นักเรียนตั้งใจดูให้ดีนะ หมวดคำสรรพนามนี่ ถ้าเราสมมติตัวเราเป็นผู้พูด สมมติตัวเราเป็นผู้พูด เรากำลังพูดกับกษัตริย์นะ เรากำลังพูดอยู่กับพระมหากษัตริย์ เราต้องแทนพระมหากษัตริย์ว่า… ไม่ใช่ครับ ขออภัยครับ ถ้าเราพูดกับพระมหากษัตริย์ เราต้องแทนตัวเองว่าข้าพระพุทธเจ้า หรือถ้าพูดกับพระสงฆ์ หรือพูดกับข้าราชการชั้นผู้ใหญ่ เราก็แทนว่า กระผม, ดิฉัน นั่นเอง ต่อมาครับ ถ้าเราพูดกับพระมหากษัตริย์นะ ต่อมานะ ถ้าเราพูดกับพระมหากษัตริย์ เราต้องแทนว่าใต้ฝ่าลต้องธุลีพระบาท แทนพระมหากษัตริย์ ว่า</w:t>
      </w:r>
      <w:r>
        <w:t xml:space="preserve"> </w:t>
      </w:r>
      <w:r>
        <w:t xml:space="preserve">“</w:t>
      </w:r>
      <w:r>
        <w:t xml:space="preserve">ใต้ฝ่าละอองธุลีพระบาท</w:t>
      </w:r>
      <w:r>
        <w:t xml:space="preserve">”</w:t>
      </w:r>
      <w:r>
        <w:t xml:space="preserve"> </w:t>
      </w:r>
      <w:r>
        <w:t xml:space="preserve">แต่ถ้าลดหลั่นลงมาเป็นเจ้านายชั้นสูง หรือพระบรมวงศานุวงศ์ นักเรียนต้องพูดว่า</w:t>
      </w:r>
      <w:r>
        <w:t xml:space="preserve"> </w:t>
      </w:r>
      <w:r>
        <w:t xml:space="preserve">“</w:t>
      </w:r>
      <w:r>
        <w:t xml:space="preserve">ฝ่าพระบาท</w:t>
      </w:r>
      <w:r>
        <w:t xml:space="preserve">”</w:t>
      </w:r>
      <w:r>
        <w:t xml:space="preserve"> </w:t>
      </w:r>
      <w:r>
        <w:t xml:space="preserve">ต้องแทนพระองค์ว่า</w:t>
      </w:r>
      <w:r>
        <w:t xml:space="preserve"> </w:t>
      </w:r>
      <w:r>
        <w:t xml:space="preserve">“</w:t>
      </w:r>
      <w:r>
        <w:t xml:space="preserve">ฝ่าพระบาท</w:t>
      </w:r>
      <w:r>
        <w:t xml:space="preserve">”</w:t>
      </w:r>
      <w:r>
        <w:t xml:space="preserve"> </w:t>
      </w:r>
      <w:r>
        <w:t xml:space="preserve">ต่อมา หรือพระสงฆ์ที่มีสมนศักดิ์ ใช้คำว่า พระคุณเจ้า" และถ้าเกิดว่าเป็นการพูดอื่น ๆ ที่เป็นการกล่าวถึง เป็นสรรพนามพระมหากษัตริย์ เราจะใช้คำว่า</w:t>
      </w:r>
      <w:r>
        <w:t xml:space="preserve"> </w:t>
      </w:r>
      <w:r>
        <w:t xml:space="preserve">“</w:t>
      </w:r>
      <w:r>
        <w:t xml:space="preserve">พระองค์</w:t>
      </w:r>
      <w:r>
        <w:t xml:space="preserve">”</w:t>
      </w:r>
      <w:r>
        <w:t xml:space="preserve"> </w:t>
      </w:r>
      <w:r>
        <w:t xml:space="preserve">นะครับนักเรียน หรือถ้าเกิดกล่าวถึงพระสงฆ์ กล่าวถึงข้าราชการชั้นผู้ใหญ่ เราจะใช้คำว่า</w:t>
      </w:r>
      <w:r>
        <w:t xml:space="preserve"> </w:t>
      </w:r>
      <w:r>
        <w:t xml:space="preserve">“</w:t>
      </w:r>
      <w:r>
        <w:t xml:space="preserve">ท่าน</w:t>
      </w:r>
      <w:r>
        <w:t xml:space="preserve">”</w:t>
      </w:r>
      <w:r>
        <w:t xml:space="preserve"> </w:t>
      </w:r>
      <w:r>
        <w:t xml:space="preserve">นะครับ เป็นอย่างไรบ้าง นักเรียนได้เรียนรู้เกี่ยวกับคำราชาศัพท์แล้ว ได้รู้เกี่ยวกับตัวอย่างของคำราชาศัพท์แล้ว วันนี้ครูมีกิจกรรมนะครับ กิจกรรมให้นักเรียนได้เล่นกันนะครับ ส่วนจะเป็นกิจกรรมอะไรนั้น นักเรียนติดตามได้เลยนะครับ นักเรียนครับ วันนี้ครูมีเกมมาให้นักเรียนเล่นนะครับ ซึ่งเกมนี้มีชื่อว่า</w:t>
      </w:r>
      <w:r>
        <w:t xml:space="preserve"> </w:t>
      </w:r>
      <w:r>
        <w:t xml:space="preserve">“</w:t>
      </w:r>
      <w:r>
        <w:t xml:space="preserve">เนื้อคู่อยู่ไหน</w:t>
      </w:r>
      <w:r>
        <w:t xml:space="preserve">”</w:t>
      </w:r>
      <w:r>
        <w:t xml:space="preserve"> </w:t>
      </w:r>
      <w:r>
        <w:t xml:space="preserve">นั่นเอง ซึ่งเป็นเกมจับคู่คำราชาศัพท์กับรูปภาพให้ถูกต้อง ซึ่งคุณครูโอนะครับ ได้เลือกหมวดร่างกาย ซึ่งเป็นหมวดที่ง่ายที่สุด แล้วก็นักเรียนก็คุ้นเคยมากที่สุด และนักเรียนก็สามารถที่จะปฏิบัติกิจกรรมได้นั่นเอง จึงเลือกหมดร่างกายนะครับ มาเล่นเกมเนื้อคู่อยู่ไหนกับนักเรียน นักเรียนพร้อมหรือยังครับ กับเกมเนื้อคู่อยู่ไหน วิธีการเล่น ก็คือข้อที่ 1 นักเรียนต้องอ่านบัตรคำราชาศัพท์นะครับ อ่านให้เข้าใจทั้งหมด 10 คำ และข้อที่ 2 นักเรียนต้องไปดูรูปภาพนะครับ ดูรูปภาพอย่างนี้ เป็นรูปภาพกับคำสมมตินะครับ นักเรียนจับคู่เท้ากับพระบาท อันนี้ครูไม่รู้นะนักเรียนคิดว่าถูกต้อง นักเรียนก็เขียนลงในสมุดนะครับ ว่า</w:t>
      </w:r>
      <w:r>
        <w:t xml:space="preserve"> </w:t>
      </w:r>
      <w:r>
        <w:t xml:space="preserve">“</w:t>
      </w:r>
      <w:r>
        <w:t xml:space="preserve">พระบาท คือ เท้า</w:t>
      </w:r>
      <w:r>
        <w:t xml:space="preserve">”</w:t>
      </w:r>
      <w:r>
        <w:t xml:space="preserve"> </w:t>
      </w:r>
      <w:r>
        <w:t xml:space="preserve">นะครับ นักเรียนสามารถจับกลุ่มกันเล่นได้นะครับ หรือหรือวันนี้เราจะแบ่งเป็นชาย-หญิงดี เห็นมีหลายคนเห็นด้วยที่จะแข่งกันเป็นชาย-หญิง เพราะฉะนั้น วันนี้แยกกลุ่มนะครับ แยกเป็นกลุ่มผู้ชายและกลุ่มผู้หญิงนะครับ โดยเราจะมาแข่งกันเล่นเกมจับคู่คำราชาศัพท์ ถ้าพร้อมแล้วครูโอให้เวลาจับคู่ 1 นาทีพอไหมครับ หลายคนบอกว่าเยอะเกินไป เยอะเกินไป ฉะนั้น เอาแค่เวลา 40 วินาทีนะครับ ถ้าพร้อมแล้ว แบ่งทีมหรือยังครับแบ่งเป็น 2 ฝ่ายหรือยังครับ ผู้ชาย-ผู้หญิง ถ้าพร้อมแล้ว เริ่มจับเวลา</w:t>
      </w:r>
    </w:p>
    <w:p>
      <w:pPr>
        <w:pStyle w:val="BodyText"/>
      </w:pPr>
      <w:r>
        <w:t xml:space="preserve">[เสียงดนตรี]</w:t>
      </w:r>
    </w:p>
    <w:p>
      <w:pPr>
        <w:pStyle w:val="BodyText"/>
      </w:pPr>
      <w:r>
        <w:t xml:space="preserve">(คุณครูชลภักดิ์) เป็นอย่างไรบ้างครับ นักเรียนชาย-หญิงนะ ตอนนี้นักเรียนน่าจะทำกิจกรรมเสร็จแล้วนะครับ เข้าสู่การเฉลย ครูโอจะมาเฉลยนะครับ จะมาเฉลยเกมเนื้อคู่อยู่ไหน ดูสิ ว่ารูปภาพกับบัตรคำนะครับ คำไหนจะเป็นเนื้อคู่กันบ้าง คำแรก ก็คือคำว่า</w:t>
      </w:r>
      <w:r>
        <w:t xml:space="preserve"> </w:t>
      </w:r>
      <w:r>
        <w:t xml:space="preserve">“</w:t>
      </w:r>
      <w:r>
        <w:t xml:space="preserve">พระบาท</w:t>
      </w:r>
      <w:r>
        <w:t xml:space="preserve">”</w:t>
      </w:r>
      <w:r>
        <w:t xml:space="preserve"> </w:t>
      </w:r>
      <w:r>
        <w:t xml:space="preserve">ครูโอหยิบคำว่า</w:t>
      </w:r>
      <w:r>
        <w:t xml:space="preserve"> </w:t>
      </w:r>
      <w:r>
        <w:t xml:space="preserve">“</w:t>
      </w:r>
      <w:r>
        <w:t xml:space="preserve">พระบาท</w:t>
      </w:r>
      <w:r>
        <w:t xml:space="preserve">”</w:t>
      </w:r>
      <w:r>
        <w:t xml:space="preserve"> </w:t>
      </w:r>
      <w:r>
        <w:t xml:space="preserve">แปลว่าอะไรเอ่ย ใช่ไหม ไม่ใช่นะครับ ไม่ใช่ ที่ถูกต้อง ก็คือพระบาท แปลว่า เท้า ถ้าใครถูกก็ทำเครื่องหมายถูก ให้คะปลายทางนะครับ รบกวนคุณครูปลายทางนะครับ ดูแลการทำกิจกรรมของนักเรียนนะครับ ให้คะแนนนักเรียนได้นะครับ ประเมินความถูกต้องนะครับ นักเรียน ต่อมาเนื้อคู่คู่ที่ 2 คู่แรกผ่านไปแล้ว พระบาทกับเท้า คำที่ 2 ก็คือคำว่า</w:t>
      </w:r>
      <w:r>
        <w:t xml:space="preserve"> </w:t>
      </w:r>
      <w:r>
        <w:t xml:space="preserve">“</w:t>
      </w:r>
      <w:r>
        <w:t xml:space="preserve">พระเกศา</w:t>
      </w:r>
      <w:r>
        <w:t xml:space="preserve">”</w:t>
      </w:r>
      <w:r>
        <w:t xml:space="preserve"> </w:t>
      </w:r>
      <w:r>
        <w:t xml:space="preserve">พระเกศา แปลว่าอะไรเอ่ย รู้ไหม พระเกศา แปลว่า เส้นผม นั่นเอง เสียงปรบมือดังมาก นี่ แสดงว่าคะแนนสูสีกันมากทีเดียวนะครับนักเรียน พระเกศา แปลว่า ผม ต่อไปนะครับ ต่อไปเนื้อคู่นะครับ เนื้อคู่คู่ที่ 3 พระนาสิก พระนาสิก แปลว่าอะไรนะ พระนาสิก แปลว่า แปลว่า จมูก นะครับ ไหนครูถูกบ้าง ใครถูกมือก็ปรบมือให้ตนเองได้ด้วยนะครับนักเรียน คู่ที่ 3 ผ่านไปนะครับ คู่ที่ 3 ผ่านไป ต่อมาคู่ที่ 4 เนื้อคู่คู่ที่ 4 ก็คือคำว่า</w:t>
      </w:r>
      <w:r>
        <w:t xml:space="preserve"> </w:t>
      </w:r>
      <w:r>
        <w:t xml:space="preserve">“</w:t>
      </w:r>
      <w:r>
        <w:t xml:space="preserve">พระทนต์</w:t>
      </w:r>
      <w:r>
        <w:t xml:space="preserve">”</w:t>
      </w:r>
      <w:r>
        <w:t xml:space="preserve"> </w:t>
      </w:r>
      <w:r>
        <w:t xml:space="preserve">พระทนต์ แปลว่าอะไรครับ ใครรู้บ้าง พระทนต์ แปลว่า ฟัน นะครับนักเรียน สังเกตลูกศรนะครับ ชี้เข้าไปตรงฟันนะครับ พระทนต์ แปลว่า ฟัน ต่อไปเนื้อคู่คู่ที่ 5 เนื้อคู่คู่ที่ 5 ก็คือพระเศียรนะครับ พระเศียร พระเศียร หมายถึง ศรีษะ หรือว่าหัวนั่นเอง นักเรียนตอบถูกไหมเอ่ย นี่ ดูส่วนที่วงกลมสีแดงนะครับ ไว้นั่นคือหัวนะครับ ไม่ใช่ผมนะครับ ไม่ใช่ปิ่นด้วย ศีรษะนะครับนักเรียน ต่อมานะครับ ต่อมา เนื้อคู่ คู่ที่ 6 ก็คือคำว่า</w:t>
      </w:r>
      <w:r>
        <w:t xml:space="preserve"> </w:t>
      </w:r>
      <w:r>
        <w:t xml:space="preserve">“</w:t>
      </w:r>
      <w:r>
        <w:t xml:space="preserve">พระหัตถ์</w:t>
      </w:r>
      <w:r>
        <w:t xml:space="preserve">”</w:t>
      </w:r>
      <w:r>
        <w:t xml:space="preserve"> </w:t>
      </w:r>
      <w:r>
        <w:t xml:space="preserve">พระหัตถ์ แปลว่า มือ ไม่ต้องไปดูสีนะ ว่าเป็นสีดำสีขาว แปลว่า มือ นะครับนักเรียน เฉลย มือ นะครับนี่ อันนี้น่าจะเป็นมือแม่กับมือลูก มือผู้ใหญ่กับมือเด็ก ต่อมานะครับ เนื้อคู่คู่ที่ 7 คู่ที่ 7 ก็คือคำว่า</w:t>
      </w:r>
      <w:r>
        <w:t xml:space="preserve"> </w:t>
      </w:r>
      <w:r>
        <w:t xml:space="preserve">“</w:t>
      </w:r>
      <w:r>
        <w:t xml:space="preserve">พระศอ</w:t>
      </w:r>
      <w:r>
        <w:t xml:space="preserve">”</w:t>
      </w:r>
      <w:r>
        <w:t xml:space="preserve"> </w:t>
      </w:r>
      <w:r>
        <w:t xml:space="preserve">พระศอ สังเกตง่าย ๆ พระศอนี้ถ้าตัดหางของ ศ. ศาลา ออก หลายคนตอบได้เลยนะ คอนั่นเอง พระศอ แปลว่า คอ เห็น ก็คือคอ ต่อมาครับ เนื้อคู่คู่ที่ 8 ก็คือพระเนตร พระเนตรแปลว่าอะไรครับ จำได้ไหม ในขั้นสอน ครูก็สอนไปแล้วนะครับ ฉลองพระเนตร แปลว่า แว่นตา พระเนตร ตา นะครับ ก็คือตานั่นเอง สังเกตลูกศรชี้เข้าไปที่ตานะครับ วิธีการจำ ก็คือ ต. เต่า สระอา ก็คือตานั่นเอง ต่อมานะครับ ต่อมา จะสุดท้ายแล้ว ไหนใครถูกหมดเลย ฝั่งผู้ชายว่าอย่างไรครับ ถูกกี่คะแนนแล้วครับ ถูกกี่ข้อกี่คะแนนแล้วครับ ได้คะแนนเยอะมากนะครับ ปรบมือให้ตนเองเก่งมากเลยลูก ต่อมาครับ เนื้อคู่คู่ที่ 9 พระกรรณ นะ มี 2 ตัว อะไรบ้าง มี 2 ข้าง ตาไปแล้ว พระเนตร แขน แขนไม่มี ในนี้ไม่มีรูปแขน ใบหู ใบหูมีหูซ้ายหูขวา นี่ พระกรรณนะครับ แปลว่า หู ถูกกันบ้างไหมครับ เรามาถึงเนื้อคู่คู่สุดท้ายแล้ว จนหมดแล้วนะ จนมาถึงข้อสุดท้ายแล้ว ก็คือคำว่า</w:t>
      </w:r>
      <w:r>
        <w:t xml:space="preserve"> </w:t>
      </w:r>
      <w:r>
        <w:t xml:space="preserve">“</w:t>
      </w:r>
      <w:r>
        <w:t xml:space="preserve">พระโอษฐ์</w:t>
      </w:r>
      <w:r>
        <w:t xml:space="preserve">”</w:t>
      </w:r>
      <w:r>
        <w:t xml:space="preserve"> </w:t>
      </w:r>
      <w:r>
        <w:t xml:space="preserve">คำราชาศัพท์คำสุดท้ายแล้ว คือ พระโอษฐ์ เหลือใบสุดท้าย ก็คือปากนั่นเอง ไม่ใช่ริมฝีปากนะ พระโอษฐ์ หมายถึง ปาก เป็นอย่างไรบ้างครับนักเรียน ฝ่ายชายได้กี่คะแนนครับ คุณครูปลายทางบันทึกคะแนนด้วยนะครับ ฝ่ายชายได้คะแนนเท่าไรกันนะครับ ใครชนะวันนี้นะครับ ก็ชื่นชมนะครับ ชื่นชม ส่วนทีมไหนแพ้ ไม่เป็นอะไรครับ ครั้งหน้าสู้กันใหม่นะครับนักเรียน</w:t>
      </w:r>
    </w:p>
    <w:p>
      <w:pPr>
        <w:pStyle w:val="BodyText"/>
      </w:pPr>
      <w:r>
        <w:t xml:space="preserve">[เสียงดนตรี] Ր</w:t>
      </w:r>
    </w:p>
    <w:p>
      <w:pPr>
        <w:pStyle w:val="BodyText"/>
      </w:pPr>
      <w:r>
        <w:t xml:space="preserve">(คุณครูชลภักดิ์) สวัสดีคุณครูปลายทางทุกท่านนะครับ</w:t>
      </w:r>
    </w:p>
    <w:p>
      <w:pPr>
        <w:pStyle w:val="BodyText"/>
      </w:pPr>
      <w:r>
        <w:t xml:space="preserve">(คุณครูชลภักดิ์) สัวดว</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DLTV ภาษาไทย ป. 5 หน่วยที่ 1) ๙ คำราชาศัพท์น่ารู้ ๑๖ มิ.ย. ๖๔ นาโน</dc:title>
  <dc:creator/>
  <cp:keywords/>
  <dcterms:created xsi:type="dcterms:W3CDTF">2021-11-25T04:43:11Z</dcterms:created>
  <dcterms:modified xsi:type="dcterms:W3CDTF">2021-11-25T04: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พฤษจิกายน 2564 เวลา 10.30 น.</vt:lpwstr>
  </property>
  <property fmtid="{D5CDD505-2E9C-101B-9397-08002B2CF9AE}" pid="3" name="subtitle">
    <vt:lpwstr/>
  </property>
</Properties>
</file>